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Web Designer Position - Alexandria, Egypt</w:t>
      </w:r>
    </w:p>
    <w:bookmarkEnd w:id="20"/>
    <w:p>
      <w:pPr>
        <w:pStyle w:val="BodyText"/>
      </w:pPr>
      <w:r>
        <w:t xml:space="preserve">Ahmed Mohamed Hassan</w:t>
      </w:r>
      <w:r>
        <w:br/>
      </w:r>
      <w:r>
        <w:t xml:space="preserve">15 El-Sharkawy Street, Al-Montazah</w:t>
      </w:r>
      <w:r>
        <w:br/>
      </w:r>
      <w:r>
        <w:t xml:space="preserve">Alexandria, Egypt</w:t>
      </w:r>
      <w:r>
        <w:br/>
      </w:r>
      <w:r>
        <w:t xml:space="preserve">+20 100 234 5678 | ahmed.hassan@email.com</w:t>
      </w:r>
      <w:r>
        <w:br/>
      </w:r>
      <w:r>
        <w:t xml:space="preserve">October 26, 2023</w:t>
      </w:r>
    </w:p>
    <w:p>
      <w:pPr>
        <w:pStyle w:val="BodyText"/>
      </w:pPr>
      <w:r>
        <w:t xml:space="preserve">Hiring Manager</w:t>
      </w:r>
      <w:r>
        <w:br/>
      </w:r>
      <w:r>
        <w:t xml:space="preserve">Creative Digital Solutions Egypt</w:t>
      </w:r>
      <w:r>
        <w:br/>
      </w:r>
      <w:r>
        <w:t xml:space="preserve">Downtown Alexandria Office Complex</w:t>
      </w:r>
      <w:r>
        <w:br/>
      </w:r>
      <w:r>
        <w:t xml:space="preserve">Alexandria, Egypt</w:t>
      </w:r>
    </w:p>
    <w:bookmarkStart w:id="21" w:name="X0c0238f8d2e5dad4cc4662d8e33a7629f865a54"/>
    <w:p>
      <w:pPr>
        <w:pStyle w:val="Heading2"/>
      </w:pPr>
      <w:r>
        <w:t xml:space="preserve">Subject: Enthusiastic Application for Web Designer Internship</w:t>
      </w:r>
    </w:p>
    <w:bookmarkEnd w:id="21"/>
    <w:p>
      <w:pPr>
        <w:pStyle w:val="FirstParagraph"/>
      </w:pPr>
      <w:r>
        <w:t xml:space="preserve">Dear Hiring Manager,</w:t>
      </w:r>
    </w:p>
    <w:p>
      <w:pPr>
        <w:pStyle w:val="BodyText"/>
      </w:pPr>
      <w:r>
        <w:t xml:space="preserve">It is with profound enthusiasm that I submit my application for the Web Designer Internship position at Creative Digital Solutions Egypt, a company whose innovative approach to digital transformation in Egypt Alexandria has inspired me throughout my academic journey. As a third-year Bachelor of Design student at Alexandria University's Faculty of Fine Arts, I have meticulously cultivated technical proficiency and creative vision specifically aligned with the evolving needs of Egypt's digital landscape—particularly within our vibrant coastal city where technology meets cultural heritage. This</w:t>
      </w:r>
      <w:r>
        <w:t xml:space="preserve"> </w:t>
      </w:r>
      <w:r>
        <w:rPr>
          <w:iCs/>
          <w:i/>
        </w:rPr>
        <w:t xml:space="preserve">Internship Application Letter</w:t>
      </w:r>
      <w:r>
        <w:t xml:space="preserve"> </w:t>
      </w:r>
      <w:r>
        <w:t xml:space="preserve">serves as my formal expression of dedication to contributing to your team while growing under your mentorship in the heart of Egypt Alexandria.</w:t>
      </w:r>
    </w:p>
    <w:p>
      <w:pPr>
        <w:pStyle w:val="BodyText"/>
      </w:pPr>
      <w:r>
        <w:t xml:space="preserve">My fascination with web design began during my high school years in Alexandria when I realized how digital spaces could bridge cultural identity with modern utility. While exploring the ancient streets of Qaitbay and the bustling Corniche, I observed how Egypt's rich history could be reimagined through contemporary interfaces—transforming traditional motifs into responsive navigation systems or weaving Nubian patterns into website backgrounds. This epiphany led me to pursue specialized coursework in digital media at Alexandria University, where I graduated with honors (GPA: 3.8/4.0) while building a portfolio that directly addresses local needs. My recent project, "Alexandria Cultural Connect," redesigned a tourism platform for the Alexandria Governorate’s heritage department using Arabic-first responsive layouts—increasing mobile engagement by 65% in beta testing within our city's community centers.</w:t>
      </w:r>
    </w:p>
    <w:p>
      <w:pPr>
        <w:pStyle w:val="BodyText"/>
      </w:pPr>
      <w:r>
        <w:t xml:space="preserve">My technical toolkit reflects both academic rigor and hands-on experience relevant to Egypt Alexandria's digital ecosystem. I am proficient in Figma, Adobe Creative Suite (particularly XD and Photoshop), HTML/CSS3, JavaScript fundamentals, and WordPress customization—skills I've applied across six client projects for local businesses. For example, while interning at</w:t>
      </w:r>
      <w:r>
        <w:t xml:space="preserve"> </w:t>
      </w:r>
      <w:r>
        <w:rPr>
          <w:iCs/>
          <w:i/>
        </w:rPr>
        <w:t xml:space="preserve">Al-Masrya Tech</w:t>
      </w:r>
      <w:r>
        <w:t xml:space="preserve"> </w:t>
      </w:r>
      <w:r>
        <w:t xml:space="preserve">in Alexandria's Industrial Zone last summer, I redesigned their e-commerce site for traditional textile artisans (including the renowned "Sidi Gaber Weavers Collective") using a color palette inspired by Mediterranean sea hues and local motifs. This project required me to navigate Egypt's specific accessibility standards while optimizing load times for users on 3G networks—a critical consideration in our city where internet infrastructure varies across neighborhoods. My ability to balance aesthetic innovation with practical constraints stems from understanding Alexandria's unique digital environment, where urban density meets rural connectivity challenges.</w:t>
      </w:r>
    </w:p>
    <w:p>
      <w:pPr>
        <w:pStyle w:val="BodyText"/>
      </w:pPr>
      <w:r>
        <w:t xml:space="preserve">What truly sets me apart as a candidate for this</w:t>
      </w:r>
      <w:r>
        <w:t xml:space="preserve"> </w:t>
      </w:r>
      <w:r>
        <w:rPr>
          <w:iCs/>
          <w:i/>
        </w:rPr>
        <w:t xml:space="preserve">Web Designer</w:t>
      </w:r>
      <w:r>
        <w:t xml:space="preserve"> </w:t>
      </w:r>
      <w:r>
        <w:t xml:space="preserve">internship is my deep-rooted connection to Egypt Alexandria's creative community. I actively participate in the "Alexandria Digital Makers" meetup group (150+ members), where we host monthly workshops on accessible design for Arabic-language websites—addressing a critical gap in our region. Last month, I co-led a session titled "Designing for Egypt's Diverse User Base," which covered everything from right-to-left text rendering to incorporating local symbols into UI elements. This community engagement has taught me that effective web design in Alexandria isn't just about technical execution; it's about respecting cultural context while embracing innovation. I've also volunteered with</w:t>
      </w:r>
      <w:r>
        <w:t xml:space="preserve"> </w:t>
      </w:r>
      <w:r>
        <w:rPr>
          <w:iCs/>
          <w:i/>
        </w:rPr>
        <w:t xml:space="preserve">Code for Alexandria</w:t>
      </w:r>
      <w:r>
        <w:t xml:space="preserve">, a civic tech initiative, to redesign their volunteer portal for disaster response training—a project that required understanding the city's specific emergency protocols and translating them into intuitive digital workflows.</w:t>
      </w:r>
    </w:p>
    <w:p>
      <w:pPr>
        <w:pStyle w:val="BodyText"/>
      </w:pPr>
      <w:r>
        <w:t xml:space="preserve">I am particularly drawn to Creative Digital Solutions Egypt because of your recent work with the Alexandria Port Authority's visitor portal, which masterfully blended modern UX principles with references to our maritime history. Your commitment to "digital solutions that serve Egypt first" resonates deeply with my own philosophy. In this internship, I aim to contribute immediately by assisting in developing responsive templates for local SMEs while learning your proprietary workflow for multilingual design systems. I am eager to apply my skills in CSS Grid and Flexbox—honed during university projects—to create interfaces that work flawlessly across Egypt's diverse device ecosystem, from budget smartphones in working-class neighborhoods like Montaza to high-end tablets used by downtown businesses.</w:t>
      </w:r>
    </w:p>
    <w:p>
      <w:pPr>
        <w:pStyle w:val="BodyText"/>
      </w:pPr>
      <w:r>
        <w:t xml:space="preserve">My academic background includes a research paper titled "The Role of Localized Aesthetics in E-Commerce Adoption Among Egyptian Coastal Cities," which explored how culturally relevant design elements (like incorporating the iconic Alexandria Library facade as a loading animation) increased user trust by 40% in our pilot study. I also completed a certificate program in Mobile-First Design from the Egyptian Digital Academy, with my capstone project focusing on optimizing healthcare portals for rural Alexandria communities—a topic I believe aligns with your company's social impact initiatives.</w:t>
      </w:r>
    </w:p>
    <w:p>
      <w:pPr>
        <w:pStyle w:val="BodyText"/>
      </w:pPr>
      <w:r>
        <w:t xml:space="preserve">As someone who has watched Alexandria's digital landscape evolve from basic static websites to AI-driven platforms within my lifetime, I understand that this internship represents more than just skill development. It is an opportunity to contribute to Egypt's technological narrative in a city where every street corner holds both history and future potential. I am committed to bringing my passion for culturally intelligent design, technical adaptability, and relentless curiosity for Alexandria's unique digital challenges to your team. My portfolio—featuring projects specifically created for Egypt Alexandria stakeholders—is available at</w:t>
      </w:r>
      <w:r>
        <w:t xml:space="preserve"> </w:t>
      </w:r>
      <w:hyperlink r:id="rId22">
        <w:r>
          <w:rPr>
            <w:rStyle w:val="Hyperlink"/>
          </w:rPr>
          <w:t xml:space="preserve">ahmedhassan.design/portfolio</w:t>
        </w:r>
      </w:hyperlink>
      <w:r>
        <w:t xml:space="preserve">.</w:t>
      </w:r>
    </w:p>
    <w:p>
      <w:pPr>
        <w:pStyle w:val="BodyText"/>
      </w:pPr>
      <w:r>
        <w:t xml:space="preserve">Thank you for considering my application. I am excited about the possibility of contributing to your innovative work while growing under the guidance of Creative Digital Solutions Egypt's talented designers in our city. I welcome the opportunity to discuss how my skills align with your team's goals during an interview at your convenience, and I have attached my resume and portfolio for detailed review.</w:t>
      </w:r>
    </w:p>
    <w:p>
      <w:pPr>
        <w:pStyle w:val="BodyText"/>
      </w:pPr>
      <w:r>
        <w:t xml:space="preserve">Sincerely,</w:t>
      </w:r>
    </w:p>
    <w:p>
      <w:pPr>
        <w:pStyle w:val="BodyText"/>
      </w:pPr>
      <w:r>
        <w:rPr>
          <w:bCs/>
          <w:b/>
        </w:rPr>
        <w:t xml:space="preserve">Ahmed Mohamed Hassan</w:t>
      </w:r>
      <w:r>
        <w:br/>
      </w:r>
      <w:r>
        <w:t xml:space="preserve">Bachelor of Design Candidate, Alexandria University</w:t>
      </w:r>
      <w:r>
        <w:br/>
      </w:r>
      <w:r>
        <w:t xml:space="preserve">Member, Alexandria Digital Makers | Volunteer, Code for Alexandria</w:t>
      </w:r>
    </w:p>
    <w:p>
      <w:pPr>
        <w:pStyle w:val="BodyText"/>
      </w:pPr>
      <w:r>
        <w:t xml:space="preserve">Word Count: 827</w:t>
      </w:r>
    </w:p>
    <w:p>
      <w:pPr>
        <w:pStyle w:val="BodyText"/>
      </w:pPr>
      <w:r>
        <w:t xml:space="preserve">This document is a formal</w:t>
      </w:r>
      <w:r>
        <w:t xml:space="preserve"> </w:t>
      </w:r>
      <w:r>
        <w:rPr>
          <w:iCs/>
          <w:i/>
        </w:rPr>
        <w:t xml:space="preserve">Internship Application Letter</w:t>
      </w:r>
      <w:r>
        <w:t xml:space="preserve"> </w:t>
      </w:r>
      <w:r>
        <w:t xml:space="preserve">for a Web Designer position targeting opportunities in Egypt Alexandria, crafted to reflect local cultural context, technical relevance, and community engagement specific to the city's digit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hmedhassan.design/portfolio" TargetMode="External" /></Relationships>
</file>

<file path=word/_rels/footnotes.xml.rels><?xml version="1.0" encoding="UTF-8"?><Relationships xmlns="http://schemas.openxmlformats.org/package/2006/relationships"><Relationship Type="http://schemas.openxmlformats.org/officeDocument/2006/relationships/hyperlink" Id="rId22" Target="ahmedhassan.design/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5-12-08T22:30:43Z</dcterms:created>
  <dcterms:modified xsi:type="dcterms:W3CDTF">2025-12-08T22:30:43Z</dcterms:modified>
</cp:coreProperties>
</file>

<file path=docProps/custom.xml><?xml version="1.0" encoding="utf-8"?>
<Properties xmlns="http://schemas.openxmlformats.org/officeDocument/2006/custom-properties" xmlns:vt="http://schemas.openxmlformats.org/officeDocument/2006/docPropsVTypes"/>
</file>